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X933c4a5aba5336dddbeade92765395d33097816"/>
    <w:p>
      <w:pPr>
        <w:pStyle w:val="Heading1"/>
      </w:pPr>
      <w:r>
        <w:t xml:space="preserve">Cover Letter for Mechanical Engineer Position in China Shanghai</w:t>
      </w:r>
    </w:p>
    <w:p>
      <w:pPr>
        <w:pStyle w:val="FirstParagraph"/>
      </w:pPr>
      <w:r>
        <w:t xml:space="preserve">Dear [Hiring Manager's Name],</w:t>
      </w:r>
    </w:p>
    <w:p>
      <w:pPr>
        <w:pStyle w:val="BodyText"/>
      </w:pPr>
      <w:r>
        <w:t xml:space="preserve">I am writing to express my enthusiastic interest in the Mechanical Engineer position at your esteemed organization in China Shanghai. As a dedicated and skilled mechanical engineer with a strong foundation in design, analysis, and project management, I am eager to contribute my expertise to innovative projects that align with the dynamic industrial landscape of China Shanghai. My professional journey has equipped me with a deep understanding of mechanical systems, coupled with adaptability to thrive in multicultural environments—a trait that I believe is crucial for success in this vibrant city.</w:t>
      </w:r>
    </w:p>
    <w:bookmarkStart w:id="20" w:name="why-i-am-a-strong-candidate"/>
    <w:p>
      <w:pPr>
        <w:pStyle w:val="Heading2"/>
      </w:pPr>
      <w:r>
        <w:t xml:space="preserve">Why I Am a Strong Candidate</w:t>
      </w:r>
    </w:p>
    <w:p>
      <w:pPr>
        <w:pStyle w:val="FirstParagraph"/>
      </w:pPr>
      <w:r>
        <w:t xml:space="preserve">With over [X years] of experience in mechanical engineering, I have consistently demonstrated the ability to translate complex technical challenges into practical solutions. My expertise spans various domains, including thermal systems, fluid dynamics, and precision manufacturing. For instance, during my tenure at [Previous Company Name], I led a team to design a high-efficiency heat exchanger for an automotive client in [Country], which resulted in a 15% improvement in energy efficiency and significant cost savings. This project not only solidified my technical acumen but also reinforced my commitment to innovation and sustainability—values that resonate deeply with the forward-thinking ethos of China Shanghai.</w:t>
      </w:r>
    </w:p>
    <w:p>
      <w:pPr>
        <w:pStyle w:val="BodyText"/>
      </w:pPr>
      <w:r>
        <w:t xml:space="preserve">My work has always been guided by a passion for precision and problem-solving. In [Previous Project Name], I utilized advanced CAD software (SolidWorks, AutoCAD) to optimize the structural integrity of a robotic arm used in industrial automation. This experience honed my ability to balance creativity with technical rigor, ensuring that every design meets stringent performance standards while adhering to budgetary constraints. Such skills are particularly relevant in China Shanghai, where the manufacturing sector is rapidly evolving and demanding engineers who can deliver cutting-edge solutions.</w:t>
      </w:r>
    </w:p>
    <w:bookmarkEnd w:id="20"/>
    <w:bookmarkStart w:id="21" w:name="X230de6ff9836e43b0dcf1d1338c665064bd7d0a"/>
    <w:p>
      <w:pPr>
        <w:pStyle w:val="Heading2"/>
      </w:pPr>
      <w:r>
        <w:t xml:space="preserve">Understanding of China Shanghai's Industrial Landscape</w:t>
      </w:r>
    </w:p>
    <w:p>
      <w:pPr>
        <w:pStyle w:val="FirstParagraph"/>
      </w:pPr>
      <w:r>
        <w:t xml:space="preserve">China Shanghai stands as a global hub for technology, engineering, and innovation. Its strategic location and robust infrastructure make it a focal point for industries ranging from automotive to renewable energy. As a mechanical engineer, I am particularly drawn to the opportunities in Shanghai’s high-tech manufacturing sector, where there is an increasing demand for engineers who can integrate smart technologies into traditional systems. I am well-versed in the latest industry trends, including Industry 4.0 and green engineering practices, which are critical for driving sustainable growth in this region.</w:t>
      </w:r>
    </w:p>
    <w:p>
      <w:pPr>
        <w:pStyle w:val="BodyText"/>
      </w:pPr>
      <w:r>
        <w:t xml:space="preserve">Furthermore, Shanghai’s commitment to fostering innovation aligns perfectly with my professional goals. The city’s thriving ecosystem of startups, research institutions, and multinational corporations offers a unique environment for collaboration and knowledge exchange. I am eager to contribute my technical skills and fresh perspectives to support your organization’s mission of excellence in mechanical engineering while immersing myself in the cultural richness of China Shanghai.</w:t>
      </w:r>
    </w:p>
    <w:bookmarkEnd w:id="21"/>
    <w:bookmarkStart w:id="22" w:name="adaptability-and-cultural-sensitivity"/>
    <w:p>
      <w:pPr>
        <w:pStyle w:val="Heading2"/>
      </w:pPr>
      <w:r>
        <w:t xml:space="preserve">Adaptability and Cultural Sensitivity</w:t>
      </w:r>
    </w:p>
    <w:p>
      <w:pPr>
        <w:pStyle w:val="FirstParagraph"/>
      </w:pPr>
      <w:r>
        <w:t xml:space="preserve">Working as a Mechanical Engineer in China Shanghai requires not only technical expertise but also the ability to navigate diverse work environments. I have experience collaborating with international teams and am proficient in [mention languages, if applicable—e.g., "English and Mandarin"]. This linguistic versatility, combined with my respect for cultural differences, enables me to communicate effectively and build strong relationships with colleagues and clients alike.</w:t>
      </w:r>
    </w:p>
    <w:p>
      <w:pPr>
        <w:pStyle w:val="BodyText"/>
      </w:pPr>
      <w:r>
        <w:t xml:space="preserve">Moreover, I have actively sought opportunities to understand the nuances of working in Asian markets. For example, during a recent project in [Country], I worked closely with local engineers to adapt designs for specific regulatory requirements and environmental conditions. This experience taught me the importance of flexibility and open-mindedness—qualities that will allow me to thrive in the fast-paced, ever-evolving environment of China Shanghai.</w:t>
      </w:r>
    </w:p>
    <w:bookmarkEnd w:id="22"/>
    <w:bookmarkStart w:id="23" w:name="why-your-organization"/>
    <w:p>
      <w:pPr>
        <w:pStyle w:val="Heading2"/>
      </w:pPr>
      <w:r>
        <w:t xml:space="preserve">Why Your Organization?</w:t>
      </w:r>
    </w:p>
    <w:p>
      <w:pPr>
        <w:pStyle w:val="FirstParagraph"/>
      </w:pPr>
      <w:r>
        <w:t xml:space="preserve">Your organization’s reputation for [mention specific value or achievement, e.g., "innovative engineering solutions" or "commitment to sustainability"] has greatly impressed me. I am particularly inspired by [specific project, initiative, or company goal], which aligns with my own vision of leveraging mechanical engineering to drive positive change. I am confident that my technical background and passion for problem-solving will enable me to contribute meaningfully to your team.</w:t>
      </w:r>
    </w:p>
    <w:p>
      <w:pPr>
        <w:pStyle w:val="BodyText"/>
      </w:pPr>
      <w:r>
        <w:t xml:space="preserve">I am especially drawn to the opportunity to work in China Shanghai because it represents a unique blend of tradition and modernity. The city’s rapid technological advancements, combined with its rich cultural heritage, create an ideal setting for engineers who seek both professional growth and personal enrichment. I am excited about the prospect of contributing to your organization’s success while experiencing the energy and innovation that define this remarkable cit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echanical Engineer in China Shanghai. My technical expertise, adaptability, and dedication to excellence make me an ideal candidate for this role. I am confident that my skills and experiences will add value to your organization while allowing me to grow professionally in one of the most dynamic cities in the world.</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 I look forward to the possibility of contributing to your organization’s continued success in China Shanghai.</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China Shanghai</dc:title>
  <dc:creator/>
  <cp:keywords/>
  <dcterms:created xsi:type="dcterms:W3CDTF">2025-12-10T22:51:39Z</dcterms:created>
  <dcterms:modified xsi:type="dcterms:W3CDTF">2025-12-10T22:51:39Z</dcterms:modified>
</cp:coreProperties>
</file>

<file path=docProps/custom.xml><?xml version="1.0" encoding="utf-8"?>
<Properties xmlns="http://schemas.openxmlformats.org/officeDocument/2006/custom-properties" xmlns:vt="http://schemas.openxmlformats.org/officeDocument/2006/docPropsVTypes"/>
</file>